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6"/>
        <w:gridCol w:w="1866"/>
        <w:gridCol w:w="1737"/>
        <w:gridCol w:w="3538"/>
      </w:tblGrid>
      <w:tr w:rsidR="0075688E" w:rsidRPr="00A96676" w14:paraId="0BA10EFF" w14:textId="77777777" w:rsidTr="008E6955">
        <w:trPr>
          <w:trHeight w:val="1701"/>
        </w:trPr>
        <w:tc>
          <w:tcPr>
            <w:tcW w:w="1926" w:type="dxa"/>
            <w:vAlign w:val="center"/>
          </w:tcPr>
          <w:p w14:paraId="768F495B" w14:textId="77777777" w:rsidR="0075688E" w:rsidRPr="00A96676" w:rsidRDefault="00DB437E" w:rsidP="00796848">
            <w:pPr>
              <w:rPr>
                <w:rFonts w:ascii="Times New Roman" w:hAnsi="Times New Roman" w:cs="Times New Roman"/>
                <w:lang w:val="en-US"/>
              </w:rPr>
            </w:pPr>
            <w:bookmarkStart w:id="0" w:name="_GoBack"/>
            <w:bookmarkEnd w:id="0"/>
            <w:r w:rsidRPr="00A96676">
              <w:rPr>
                <w:rFonts w:ascii="Times New Roman" w:hAnsi="Times New Roman" w:cs="Times New Roman"/>
                <w:noProof/>
                <w:lang w:eastAsia="hu-HU"/>
              </w:rPr>
              <w:drawing>
                <wp:inline distT="0" distB="0" distL="0" distR="0" wp14:anchorId="1FF96956" wp14:editId="3E4AD665">
                  <wp:extent cx="1080000" cy="1080000"/>
                  <wp:effectExtent l="0" t="0" r="6350" b="635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4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66" w:type="dxa"/>
            <w:vAlign w:val="center"/>
          </w:tcPr>
          <w:p w14:paraId="71FE306D" w14:textId="77777777" w:rsidR="0075688E" w:rsidRPr="00A96676" w:rsidRDefault="00DB437E" w:rsidP="00796848">
            <w:pPr>
              <w:rPr>
                <w:rFonts w:ascii="Times New Roman" w:hAnsi="Times New Roman" w:cs="Times New Roman"/>
                <w:lang w:val="en-US"/>
              </w:rPr>
            </w:pPr>
            <w:r w:rsidRPr="00A96676">
              <w:rPr>
                <w:rFonts w:ascii="Times New Roman" w:hAnsi="Times New Roman" w:cs="Times New Roman"/>
                <w:noProof/>
                <w:color w:val="000000"/>
                <w:sz w:val="26"/>
                <w:szCs w:val="26"/>
                <w:lang w:eastAsia="hu-HU"/>
              </w:rPr>
              <w:drawing>
                <wp:inline distT="0" distB="0" distL="0" distR="0" wp14:anchorId="580FA579" wp14:editId="6B4C096B">
                  <wp:extent cx="1044000" cy="1044000"/>
                  <wp:effectExtent l="0" t="0" r="3810" b="3810"/>
                  <wp:docPr id="8" name="Kép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Kép 7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4000" cy="10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37" w:type="dxa"/>
            <w:vAlign w:val="center"/>
          </w:tcPr>
          <w:p w14:paraId="3F94B5EA" w14:textId="77777777" w:rsidR="0075688E" w:rsidRPr="00A96676" w:rsidRDefault="0087272B" w:rsidP="00796848">
            <w:pPr>
              <w:rPr>
                <w:rFonts w:ascii="Times New Roman" w:hAnsi="Times New Roman" w:cs="Times New Roman"/>
                <w:lang w:val="en-US"/>
              </w:rPr>
            </w:pPr>
            <w:r w:rsidRPr="00A96676">
              <w:rPr>
                <w:rFonts w:ascii="Times New Roman" w:hAnsi="Times New Roman" w:cs="Times New Roman"/>
                <w:noProof/>
                <w:lang w:eastAsia="hu-HU"/>
              </w:rPr>
              <w:drawing>
                <wp:inline distT="0" distB="0" distL="0" distR="0" wp14:anchorId="5F122E61" wp14:editId="578A1747">
                  <wp:extent cx="1008000" cy="1008000"/>
                  <wp:effectExtent l="0" t="0" r="1905" b="1905"/>
                  <wp:docPr id="3" name="Kép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MI_2017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8000" cy="100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8" w:type="dxa"/>
          </w:tcPr>
          <w:p w14:paraId="3BB6D398" w14:textId="77777777" w:rsidR="001D43D9" w:rsidRPr="00A96676" w:rsidRDefault="001D43D9" w:rsidP="001D43D9">
            <w:pPr>
              <w:ind w:hanging="3"/>
              <w:jc w:val="right"/>
              <w:rPr>
                <w:rFonts w:ascii="Times New Roman" w:hAnsi="Times New Roman"/>
                <w:b/>
                <w:lang w:val="en-US"/>
              </w:rPr>
            </w:pPr>
            <w:proofErr w:type="spellStart"/>
            <w:r w:rsidRPr="00A96676">
              <w:rPr>
                <w:rFonts w:ascii="Times New Roman" w:hAnsi="Times New Roman"/>
                <w:b/>
                <w:lang w:val="en-US"/>
              </w:rPr>
              <w:t>Eötvös</w:t>
            </w:r>
            <w:proofErr w:type="spellEnd"/>
            <w:r w:rsidRPr="00A96676">
              <w:rPr>
                <w:rFonts w:ascii="Times New Roman" w:hAnsi="Times New Roman"/>
                <w:b/>
                <w:lang w:val="en-US"/>
              </w:rPr>
              <w:t xml:space="preserve"> </w:t>
            </w:r>
            <w:proofErr w:type="spellStart"/>
            <w:r w:rsidRPr="00A96676">
              <w:rPr>
                <w:rFonts w:ascii="Times New Roman" w:hAnsi="Times New Roman"/>
                <w:b/>
                <w:lang w:val="en-US"/>
              </w:rPr>
              <w:t>Loránd</w:t>
            </w:r>
            <w:proofErr w:type="spellEnd"/>
            <w:r w:rsidRPr="00A96676">
              <w:rPr>
                <w:rFonts w:ascii="Times New Roman" w:hAnsi="Times New Roman"/>
                <w:b/>
                <w:lang w:val="en-US"/>
              </w:rPr>
              <w:t xml:space="preserve"> University </w:t>
            </w:r>
          </w:p>
          <w:p w14:paraId="6FE05099" w14:textId="77777777" w:rsidR="001D43D9" w:rsidRPr="00A96676" w:rsidRDefault="001D43D9" w:rsidP="001D43D9">
            <w:pPr>
              <w:pBdr>
                <w:bottom w:val="single" w:sz="4" w:space="1" w:color="auto"/>
              </w:pBdr>
              <w:ind w:left="-249"/>
              <w:jc w:val="right"/>
              <w:rPr>
                <w:rFonts w:ascii="Times New Roman" w:hAnsi="Times New Roman"/>
                <w:b/>
                <w:lang w:val="en-US"/>
              </w:rPr>
            </w:pPr>
            <w:r w:rsidRPr="00A96676">
              <w:rPr>
                <w:rFonts w:ascii="Times New Roman" w:hAnsi="Times New Roman"/>
                <w:b/>
                <w:lang w:val="en-US"/>
              </w:rPr>
              <w:t>Faculty of Informatics</w:t>
            </w:r>
          </w:p>
          <w:p w14:paraId="0B80EA62" w14:textId="77777777" w:rsidR="001D43D9" w:rsidRPr="00A96676" w:rsidRDefault="001D43D9" w:rsidP="001D43D9">
            <w:pPr>
              <w:jc w:val="right"/>
              <w:rPr>
                <w:rFonts w:ascii="Times New Roman" w:hAnsi="Times New Roman"/>
                <w:lang w:val="en-US"/>
              </w:rPr>
            </w:pPr>
            <w:r w:rsidRPr="00A96676">
              <w:rPr>
                <w:rFonts w:ascii="Times New Roman" w:hAnsi="Times New Roman"/>
                <w:lang w:val="en-US"/>
              </w:rPr>
              <w:t>Savaria Institute of Technology</w:t>
            </w:r>
          </w:p>
          <w:p w14:paraId="42993C09" w14:textId="6BAC5B2F" w:rsidR="0075688E" w:rsidRPr="00A96676" w:rsidRDefault="001D43D9" w:rsidP="001D43D9">
            <w:pPr>
              <w:jc w:val="right"/>
              <w:rPr>
                <w:rFonts w:ascii="Times New Roman" w:hAnsi="Times New Roman" w:cs="Times New Roman"/>
                <w:lang w:val="en-US"/>
              </w:rPr>
            </w:pPr>
            <w:r w:rsidRPr="00A96676">
              <w:rPr>
                <w:rFonts w:ascii="Times New Roman" w:hAnsi="Times New Roman"/>
                <w:lang w:val="en-US"/>
              </w:rPr>
              <w:t>Szombathely</w:t>
            </w:r>
          </w:p>
        </w:tc>
      </w:tr>
    </w:tbl>
    <w:p w14:paraId="3CC90B6D" w14:textId="77777777" w:rsidR="0075688E" w:rsidRPr="00A96676" w:rsidRDefault="0075688E" w:rsidP="0075688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07C836AF" w14:textId="5FEEC3BE" w:rsidR="0075688E" w:rsidRPr="00A96676" w:rsidRDefault="00AB6551" w:rsidP="0075688E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32"/>
          <w:szCs w:val="32"/>
          <w:lang w:val="en-US"/>
        </w:rPr>
      </w:pPr>
      <w:r w:rsidRPr="00A96676">
        <w:rPr>
          <w:rFonts w:ascii="Times New Roman" w:hAnsi="Times New Roman" w:cs="Times New Roman"/>
          <w:b/>
          <w:caps/>
          <w:sz w:val="32"/>
          <w:szCs w:val="32"/>
          <w:lang w:val="en-US"/>
        </w:rPr>
        <w:t>Thesis Topic Declaration</w:t>
      </w:r>
      <w:r w:rsidR="0075688E" w:rsidRPr="00A96676">
        <w:rPr>
          <w:rFonts w:ascii="Times New Roman" w:hAnsi="Times New Roman" w:cs="Times New Roman"/>
          <w:b/>
          <w:caps/>
          <w:sz w:val="32"/>
          <w:szCs w:val="32"/>
          <w:lang w:val="en-US"/>
        </w:rPr>
        <w:t xml:space="preserve"> (</w:t>
      </w:r>
      <w:r w:rsidR="0075688E" w:rsidRPr="00A96676">
        <w:rPr>
          <w:rFonts w:ascii="Times New Roman" w:hAnsi="Times New Roman" w:cs="Times New Roman"/>
          <w:b/>
          <w:sz w:val="32"/>
          <w:szCs w:val="32"/>
          <w:lang w:val="en-US"/>
        </w:rPr>
        <w:t>BSc</w:t>
      </w:r>
      <w:r w:rsidR="0075688E" w:rsidRPr="00A96676">
        <w:rPr>
          <w:rFonts w:ascii="Times New Roman" w:hAnsi="Times New Roman" w:cs="Times New Roman"/>
          <w:b/>
          <w:caps/>
          <w:sz w:val="32"/>
          <w:szCs w:val="32"/>
          <w:lang w:val="en-US"/>
        </w:rPr>
        <w:t>)</w:t>
      </w:r>
    </w:p>
    <w:p w14:paraId="26E68223" w14:textId="77777777" w:rsidR="0075688E" w:rsidRPr="00A96676" w:rsidRDefault="0075688E" w:rsidP="0075688E">
      <w:pPr>
        <w:tabs>
          <w:tab w:val="left" w:pos="567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41B32C8" w14:textId="01E921C7" w:rsidR="0075688E" w:rsidRPr="00AC73C7" w:rsidRDefault="001D43D9" w:rsidP="0075688E">
      <w:pPr>
        <w:tabs>
          <w:tab w:val="left" w:pos="567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AC73C7">
        <w:rPr>
          <w:rFonts w:ascii="Times New Roman" w:hAnsi="Times New Roman" w:cs="Times New Roman"/>
          <w:b/>
          <w:sz w:val="24"/>
          <w:szCs w:val="24"/>
          <w:lang w:val="fr-FR"/>
        </w:rPr>
        <w:t xml:space="preserve">Student’s </w:t>
      </w:r>
      <w:r w:rsidR="00AC73C7" w:rsidRPr="00AC73C7">
        <w:rPr>
          <w:rFonts w:ascii="Times New Roman" w:hAnsi="Times New Roman" w:cs="Times New Roman"/>
          <w:b/>
          <w:sz w:val="24"/>
          <w:szCs w:val="24"/>
          <w:lang w:val="fr-FR"/>
        </w:rPr>
        <w:t>Name</w:t>
      </w:r>
      <w:r w:rsidR="00AC73C7" w:rsidRPr="00AC73C7">
        <w:rPr>
          <w:rFonts w:ascii="Times New Roman" w:hAnsi="Times New Roman" w:cs="Times New Roman"/>
          <w:sz w:val="24"/>
          <w:szCs w:val="24"/>
          <w:lang w:val="fr-FR"/>
        </w:rPr>
        <w:t xml:space="preserve"> :</w:t>
      </w:r>
      <w:r w:rsidR="0075688E" w:rsidRPr="00AC73C7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0F63DC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75688E" w:rsidRPr="00AC73C7">
        <w:rPr>
          <w:rFonts w:ascii="Times New Roman" w:hAnsi="Times New Roman" w:cs="Times New Roman"/>
          <w:sz w:val="24"/>
          <w:szCs w:val="24"/>
          <w:lang w:val="fr-FR"/>
        </w:rPr>
        <w:tab/>
        <w:t xml:space="preserve">NEPTUN </w:t>
      </w:r>
      <w:r w:rsidR="00AC73C7" w:rsidRPr="00AC73C7">
        <w:rPr>
          <w:rFonts w:ascii="Times New Roman" w:hAnsi="Times New Roman" w:cs="Times New Roman"/>
          <w:sz w:val="24"/>
          <w:szCs w:val="24"/>
          <w:lang w:val="fr-FR"/>
        </w:rPr>
        <w:t>code :</w:t>
      </w:r>
      <w:r w:rsidR="0075688E" w:rsidRPr="00AC73C7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0F63DC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14:paraId="52781A17" w14:textId="77777777" w:rsidR="0087272B" w:rsidRPr="00AC73C7" w:rsidRDefault="0087272B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648DD2DF" w14:textId="62B2319A" w:rsidR="0075688E" w:rsidRPr="00A96676" w:rsidRDefault="001D43D9" w:rsidP="0075688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Major</w:t>
      </w:r>
      <w:r w:rsidR="0075688E"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: 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Mechanical Engineering</w:t>
      </w:r>
    </w:p>
    <w:p w14:paraId="2FDFB225" w14:textId="77777777" w:rsidR="0087272B" w:rsidRPr="00A96676" w:rsidRDefault="0087272B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3C1F5F5" w14:textId="26A58302" w:rsidR="0075688E" w:rsidRPr="00A96676" w:rsidRDefault="001D43D9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Institute, responsible for publishing the BSc dissertations and organizing the final exam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: Sav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ria 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>Institute of Technology</w:t>
      </w:r>
    </w:p>
    <w:p w14:paraId="33057A8B" w14:textId="77777777" w:rsidR="0087272B" w:rsidRPr="00A96676" w:rsidRDefault="0087272B" w:rsidP="0075688E">
      <w:pPr>
        <w:tabs>
          <w:tab w:val="left" w:pos="2127"/>
          <w:tab w:val="left" w:pos="567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43AE55C" w14:textId="20C1E17B" w:rsidR="0075688E" w:rsidRPr="00A96676" w:rsidRDefault="001D43D9" w:rsidP="00E67789">
      <w:pPr>
        <w:tabs>
          <w:tab w:val="left" w:pos="2127"/>
          <w:tab w:val="left" w:pos="5670"/>
        </w:tabs>
        <w:spacing w:after="0" w:line="240" w:lineRule="auto"/>
        <w:ind w:left="4956" w:hanging="495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Supervisor’s Name</w:t>
      </w:r>
      <w:proofErr w:type="gramStart"/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0F63DC">
        <w:rPr>
          <w:rFonts w:ascii="Times New Roman" w:hAnsi="Times New Roman" w:cs="Times New Roman"/>
          <w:sz w:val="24"/>
          <w:szCs w:val="24"/>
          <w:lang w:val="en-US"/>
        </w:rPr>
        <w:t>……………..</w:t>
      </w:r>
      <w:proofErr w:type="gramEnd"/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>Position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0F63DC" w:rsidRPr="000F63DC">
        <w:rPr>
          <w:rFonts w:ascii="Times New Roman" w:hAnsi="Times New Roman" w:cs="Times New Roman"/>
          <w:color w:val="0070C0"/>
          <w:sz w:val="24"/>
          <w:szCs w:val="24"/>
          <w:lang w:val="en-US"/>
        </w:rPr>
        <w:t xml:space="preserve">e.g. </w:t>
      </w:r>
      <w:r w:rsidR="00AC73C7" w:rsidRPr="000F63DC">
        <w:rPr>
          <w:rFonts w:ascii="Times New Roman" w:hAnsi="Times New Roman" w:cs="Times New Roman"/>
          <w:color w:val="0070C0"/>
          <w:sz w:val="24"/>
          <w:szCs w:val="24"/>
          <w:lang w:val="en-US"/>
        </w:rPr>
        <w:t>Full professor</w:t>
      </w:r>
      <w:r w:rsidR="00E67789" w:rsidRPr="000F63DC">
        <w:rPr>
          <w:rFonts w:ascii="Times New Roman" w:hAnsi="Times New Roman" w:cs="Times New Roman"/>
          <w:color w:val="0070C0"/>
          <w:sz w:val="24"/>
          <w:szCs w:val="24"/>
          <w:lang w:val="en-US"/>
        </w:rPr>
        <w:t xml:space="preserve"> (</w:t>
      </w:r>
      <w:r w:rsidR="000F63DC" w:rsidRPr="000F63DC">
        <w:rPr>
          <w:rFonts w:ascii="Times New Roman" w:hAnsi="Times New Roman" w:cs="Times New Roman"/>
          <w:color w:val="0070C0"/>
          <w:sz w:val="24"/>
          <w:szCs w:val="24"/>
          <w:lang w:val="en-US"/>
        </w:rPr>
        <w:t xml:space="preserve">Mechanical </w:t>
      </w:r>
      <w:r w:rsidR="00E67789" w:rsidRPr="000F63DC">
        <w:rPr>
          <w:rFonts w:ascii="Times New Roman" w:hAnsi="Times New Roman" w:cs="Times New Roman"/>
          <w:color w:val="0070C0"/>
          <w:sz w:val="24"/>
          <w:szCs w:val="24"/>
          <w:lang w:val="en-US"/>
        </w:rPr>
        <w:t>Engineer, MSc)</w:t>
      </w:r>
    </w:p>
    <w:p w14:paraId="127DE379" w14:textId="77777777" w:rsidR="0087272B" w:rsidRPr="00A96676" w:rsidRDefault="0087272B" w:rsidP="0075688E">
      <w:pPr>
        <w:tabs>
          <w:tab w:val="left" w:pos="2127"/>
          <w:tab w:val="left" w:pos="567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28C65EA" w14:textId="08484EC4" w:rsidR="0075688E" w:rsidRPr="00A96676" w:rsidRDefault="001D43D9" w:rsidP="00E658A8">
      <w:pPr>
        <w:tabs>
          <w:tab w:val="left" w:pos="2127"/>
          <w:tab w:val="left" w:pos="4962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Consultant’s Name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6321CD"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63DC">
        <w:rPr>
          <w:rFonts w:ascii="Times New Roman" w:hAnsi="Times New Roman" w:cs="Times New Roman"/>
          <w:sz w:val="24"/>
          <w:szCs w:val="24"/>
          <w:lang w:val="en-US"/>
        </w:rPr>
        <w:t>…………….</w:t>
      </w:r>
      <w:r w:rsidRPr="00A96676">
        <w:rPr>
          <w:rFonts w:ascii="Times New Roman" w:hAnsi="Times New Roman" w:cs="Times New Roman"/>
          <w:sz w:val="24"/>
          <w:szCs w:val="24"/>
          <w:lang w:val="en-US"/>
        </w:rPr>
        <w:tab/>
        <w:t xml:space="preserve">Position: </w:t>
      </w:r>
    </w:p>
    <w:p w14:paraId="5F2E6406" w14:textId="77777777" w:rsidR="00AE640A" w:rsidRPr="00A96676" w:rsidRDefault="00AE640A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3790DB7" w14:textId="04FDCB8C" w:rsidR="0075688E" w:rsidRPr="008F750B" w:rsidRDefault="001D43D9" w:rsidP="00AC73C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T</w:t>
      </w:r>
      <w:r w:rsidR="008F750B">
        <w:rPr>
          <w:rFonts w:ascii="Times New Roman" w:hAnsi="Times New Roman" w:cs="Times New Roman"/>
          <w:b/>
          <w:sz w:val="24"/>
          <w:szCs w:val="24"/>
          <w:lang w:val="en-US"/>
        </w:rPr>
        <w:t>itle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f BSc Thesis</w:t>
      </w:r>
      <w:r w:rsidR="0075688E"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: </w:t>
      </w:r>
      <w:r w:rsidR="008F750B" w:rsidRPr="008F750B">
        <w:rPr>
          <w:rFonts w:ascii="Times New Roman" w:hAnsi="Times New Roman" w:cs="Times New Roman"/>
          <w:b/>
          <w:sz w:val="24"/>
          <w:szCs w:val="24"/>
          <w:lang w:val="en-US"/>
        </w:rPr>
        <w:t>“</w:t>
      </w:r>
      <w:r w:rsidR="00AC73C7" w:rsidRPr="000F63DC">
        <w:rPr>
          <w:rFonts w:ascii="Times New Roman" w:hAnsi="Times New Roman" w:cs="Times New Roman"/>
          <w:color w:val="0070C0"/>
          <w:sz w:val="24"/>
          <w:szCs w:val="24"/>
          <w:lang w:val="en-US"/>
        </w:rPr>
        <w:t xml:space="preserve">Investigation of </w:t>
      </w:r>
      <w:r w:rsidR="000F63DC" w:rsidRPr="000F63DC">
        <w:rPr>
          <w:rFonts w:ascii="Times New Roman" w:hAnsi="Times New Roman" w:cs="Times New Roman"/>
          <w:color w:val="0070C0"/>
          <w:sz w:val="24"/>
          <w:szCs w:val="24"/>
          <w:lang w:val="en-US"/>
        </w:rPr>
        <w:t>….</w:t>
      </w:r>
      <w:r w:rsidR="008F750B" w:rsidRPr="008F750B">
        <w:rPr>
          <w:rFonts w:ascii="Times New Roman" w:hAnsi="Times New Roman" w:cs="Times New Roman"/>
          <w:b/>
          <w:sz w:val="24"/>
          <w:szCs w:val="24"/>
          <w:lang w:val="en-US"/>
        </w:rPr>
        <w:t>”</w:t>
      </w:r>
    </w:p>
    <w:p w14:paraId="260FE014" w14:textId="34A97EB6" w:rsidR="0075688E" w:rsidRPr="008F750B" w:rsidRDefault="0075688E" w:rsidP="0075688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56EE787" w14:textId="42FB221A" w:rsidR="008F750B" w:rsidRDefault="008F750B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F750B">
        <w:rPr>
          <w:rFonts w:ascii="Times New Roman" w:hAnsi="Times New Roman" w:cs="Times New Roman"/>
          <w:b/>
          <w:sz w:val="24"/>
          <w:szCs w:val="24"/>
          <w:lang w:val="en-US"/>
        </w:rPr>
        <w:t xml:space="preserve">Topic of 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BSc Thesis:</w:t>
      </w:r>
    </w:p>
    <w:p w14:paraId="339F9140" w14:textId="5F1B829C" w:rsidR="000F63DC" w:rsidRDefault="000F63DC" w:rsidP="000F63DC">
      <w:pPr>
        <w:tabs>
          <w:tab w:val="left" w:pos="0"/>
          <w:tab w:val="left" w:pos="56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F63DC">
        <w:rPr>
          <w:rFonts w:ascii="Times New Roman" w:hAnsi="Times New Roman" w:cs="Times New Roman"/>
          <w:color w:val="0070C0"/>
          <w:sz w:val="24"/>
          <w:szCs w:val="24"/>
          <w:lang w:val="en-US"/>
        </w:rPr>
        <w:t>Here you should describe the content of your thesis in 4-5 sentences</w:t>
      </w:r>
      <w:r>
        <w:rPr>
          <w:rFonts w:ascii="Times New Roman" w:hAnsi="Times New Roman" w:cs="Times New Roman"/>
          <w:color w:val="0070C0"/>
          <w:sz w:val="24"/>
          <w:szCs w:val="24"/>
          <w:lang w:val="en-US"/>
        </w:rPr>
        <w:t xml:space="preserve"> (4-5 lines)</w:t>
      </w:r>
      <w:r w:rsidRPr="000F63DC">
        <w:rPr>
          <w:rFonts w:ascii="Times New Roman" w:hAnsi="Times New Roman" w:cs="Times New Roman"/>
          <w:color w:val="0070C0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color w:val="0070C0"/>
          <w:sz w:val="24"/>
          <w:szCs w:val="24"/>
          <w:lang w:val="en-US"/>
        </w:rPr>
        <w:t xml:space="preserve">This text should be copied to </w:t>
      </w:r>
      <w:proofErr w:type="spellStart"/>
      <w:r>
        <w:rPr>
          <w:rFonts w:ascii="Times New Roman" w:hAnsi="Times New Roman" w:cs="Times New Roman"/>
          <w:color w:val="0070C0"/>
          <w:sz w:val="24"/>
          <w:szCs w:val="24"/>
          <w:lang w:val="en-US"/>
        </w:rPr>
        <w:t>Neptun</w:t>
      </w:r>
      <w:proofErr w:type="spellEnd"/>
      <w:r>
        <w:rPr>
          <w:rFonts w:ascii="Times New Roman" w:hAnsi="Times New Roman" w:cs="Times New Roman"/>
          <w:color w:val="0070C0"/>
          <w:sz w:val="24"/>
          <w:szCs w:val="24"/>
          <w:lang w:val="en-US"/>
        </w:rPr>
        <w:t xml:space="preserve">, while declaring the topic of BSc thesis. </w:t>
      </w:r>
    </w:p>
    <w:p w14:paraId="72CBB400" w14:textId="3D6E8E83" w:rsidR="008F750B" w:rsidRDefault="008F750B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A141464" w14:textId="3C0149B0" w:rsidR="0075688E" w:rsidRPr="00A96676" w:rsidRDefault="00DD3FD9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Tasks and sub-tasks</w:t>
      </w:r>
      <w:r w:rsidR="0075688E" w:rsidRPr="00A96676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5688E" w:rsidRPr="00A96676">
        <w:rPr>
          <w:rFonts w:ascii="Times New Roman" w:hAnsi="Times New Roman" w:cs="Times New Roman"/>
          <w:sz w:val="20"/>
          <w:szCs w:val="20"/>
          <w:lang w:val="en-US"/>
        </w:rPr>
        <w:t>(</w:t>
      </w:r>
      <w:r w:rsidRPr="00A96676">
        <w:rPr>
          <w:rFonts w:ascii="Times New Roman" w:hAnsi="Times New Roman" w:cs="Times New Roman"/>
          <w:sz w:val="20"/>
          <w:szCs w:val="20"/>
          <w:lang w:val="en-US"/>
        </w:rPr>
        <w:t xml:space="preserve">listed in </w:t>
      </w:r>
      <w:r w:rsidRPr="00A96676">
        <w:rPr>
          <w:rFonts w:ascii="Times New Roman" w:hAnsi="Times New Roman" w:cs="Times New Roman"/>
          <w:i/>
          <w:sz w:val="20"/>
          <w:szCs w:val="20"/>
          <w:lang w:val="en-US"/>
        </w:rPr>
        <w:t>4-6 points</w:t>
      </w:r>
      <w:r w:rsidR="0075688E" w:rsidRPr="00A96676">
        <w:rPr>
          <w:rFonts w:ascii="Times New Roman" w:hAnsi="Times New Roman" w:cs="Times New Roman"/>
          <w:sz w:val="20"/>
          <w:szCs w:val="20"/>
          <w:lang w:val="en-US"/>
        </w:rPr>
        <w:t>)</w:t>
      </w:r>
    </w:p>
    <w:p w14:paraId="7F5F11D9" w14:textId="6634AA53" w:rsidR="0075688E" w:rsidRDefault="00DD3FD9" w:rsidP="00CB0A5A">
      <w:pPr>
        <w:pStyle w:val="Listaszerbekezds"/>
        <w:numPr>
          <w:ilvl w:val="0"/>
          <w:numId w:val="1"/>
        </w:numPr>
        <w:ind w:left="284" w:hanging="284"/>
        <w:rPr>
          <w:lang w:val="en-US"/>
        </w:rPr>
      </w:pPr>
      <w:r w:rsidRPr="00A96676">
        <w:rPr>
          <w:lang w:val="en-US"/>
        </w:rPr>
        <w:t>Literature review</w:t>
      </w:r>
      <w:r w:rsidR="0075688E" w:rsidRPr="00A96676">
        <w:rPr>
          <w:lang w:val="en-US"/>
        </w:rPr>
        <w:t>.</w:t>
      </w:r>
    </w:p>
    <w:p w14:paraId="5101DA57" w14:textId="07A23D9C" w:rsidR="009A18E6" w:rsidRDefault="000F63DC" w:rsidP="00CB0A5A">
      <w:pPr>
        <w:pStyle w:val="Listaszerbekezds"/>
        <w:numPr>
          <w:ilvl w:val="0"/>
          <w:numId w:val="1"/>
        </w:numPr>
        <w:ind w:left="284" w:hanging="284"/>
        <w:rPr>
          <w:lang w:val="en-US"/>
        </w:rPr>
      </w:pPr>
      <w:r>
        <w:rPr>
          <w:lang w:val="en-US"/>
        </w:rPr>
        <w:t>……</w:t>
      </w:r>
      <w:r w:rsidR="009A18E6">
        <w:rPr>
          <w:lang w:val="en-US"/>
        </w:rPr>
        <w:t>.</w:t>
      </w:r>
    </w:p>
    <w:p w14:paraId="7D3CA3A5" w14:textId="6DDC26EB" w:rsidR="0075688E" w:rsidRDefault="009A18E6" w:rsidP="009A18E6">
      <w:pPr>
        <w:pStyle w:val="Listaszerbekezds"/>
        <w:ind w:left="360"/>
        <w:rPr>
          <w:lang w:val="en-US"/>
        </w:rPr>
      </w:pPr>
      <w:r>
        <w:rPr>
          <w:lang w:val="en-US"/>
        </w:rPr>
        <w:t xml:space="preserve">2.1 </w:t>
      </w:r>
      <w:r w:rsidR="000F63DC">
        <w:rPr>
          <w:lang w:val="en-US"/>
        </w:rPr>
        <w:t>…………</w:t>
      </w:r>
      <w:r w:rsidR="0075688E" w:rsidRPr="00A96676">
        <w:rPr>
          <w:lang w:val="en-US"/>
        </w:rPr>
        <w:t>.</w:t>
      </w:r>
    </w:p>
    <w:p w14:paraId="65BCB687" w14:textId="34F9FBA0" w:rsidR="009A18E6" w:rsidRPr="00A96676" w:rsidRDefault="009A18E6" w:rsidP="009A18E6">
      <w:pPr>
        <w:pStyle w:val="Listaszerbekezds"/>
        <w:ind w:left="360"/>
        <w:rPr>
          <w:lang w:val="en-US"/>
        </w:rPr>
      </w:pPr>
      <w:r>
        <w:rPr>
          <w:lang w:val="en-US"/>
        </w:rPr>
        <w:t xml:space="preserve">2.2 </w:t>
      </w:r>
      <w:r w:rsidR="000F63DC">
        <w:rPr>
          <w:lang w:val="en-US"/>
        </w:rPr>
        <w:t>…………</w:t>
      </w:r>
      <w:r>
        <w:rPr>
          <w:lang w:val="en-US"/>
        </w:rPr>
        <w:t>.</w:t>
      </w:r>
    </w:p>
    <w:p w14:paraId="1A5EEDD9" w14:textId="1841F4F3" w:rsidR="0075688E" w:rsidRPr="00A96676" w:rsidRDefault="000F63DC" w:rsidP="00CB0A5A">
      <w:pPr>
        <w:pStyle w:val="Listaszerbekezds"/>
        <w:numPr>
          <w:ilvl w:val="0"/>
          <w:numId w:val="1"/>
        </w:numPr>
        <w:ind w:left="284" w:hanging="284"/>
        <w:rPr>
          <w:lang w:val="en-US"/>
        </w:rPr>
      </w:pPr>
      <w:r>
        <w:rPr>
          <w:lang w:val="en-US"/>
        </w:rPr>
        <w:t>………….</w:t>
      </w:r>
      <w:r w:rsidR="009A18E6">
        <w:rPr>
          <w:lang w:val="en-US"/>
        </w:rPr>
        <w:t>.</w:t>
      </w:r>
    </w:p>
    <w:p w14:paraId="46D76FE1" w14:textId="1B92830F" w:rsidR="0075688E" w:rsidRPr="00A96676" w:rsidRDefault="000F63DC" w:rsidP="00CB0A5A">
      <w:pPr>
        <w:pStyle w:val="Listaszerbekezds"/>
        <w:numPr>
          <w:ilvl w:val="0"/>
          <w:numId w:val="1"/>
        </w:numPr>
        <w:ind w:left="284" w:hanging="284"/>
        <w:rPr>
          <w:lang w:val="en-US"/>
        </w:rPr>
      </w:pPr>
      <w:r>
        <w:rPr>
          <w:lang w:val="en-US"/>
        </w:rPr>
        <w:t>………….</w:t>
      </w:r>
      <w:r w:rsidR="0075688E" w:rsidRPr="00A96676">
        <w:rPr>
          <w:lang w:val="en-US"/>
        </w:rPr>
        <w:t>.</w:t>
      </w:r>
    </w:p>
    <w:p w14:paraId="61147A4A" w14:textId="21A61A04" w:rsidR="0075688E" w:rsidRPr="00A96676" w:rsidRDefault="00DD3FD9" w:rsidP="00CB0A5A">
      <w:pPr>
        <w:pStyle w:val="Listaszerbekezds"/>
        <w:numPr>
          <w:ilvl w:val="0"/>
          <w:numId w:val="1"/>
        </w:numPr>
        <w:ind w:left="284" w:hanging="284"/>
        <w:rPr>
          <w:lang w:val="en-US"/>
        </w:rPr>
      </w:pPr>
      <w:r w:rsidRPr="00A96676">
        <w:rPr>
          <w:lang w:val="en-US"/>
        </w:rPr>
        <w:t>Summary of Results gained</w:t>
      </w:r>
      <w:r w:rsidR="0075688E" w:rsidRPr="00A96676">
        <w:rPr>
          <w:lang w:val="en-US"/>
        </w:rPr>
        <w:t>.</w:t>
      </w:r>
    </w:p>
    <w:p w14:paraId="69A45CDF" w14:textId="77777777" w:rsidR="0075688E" w:rsidRPr="00A96676" w:rsidRDefault="0075688E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3F13A44" w14:textId="77777777" w:rsidR="008F750B" w:rsidRDefault="00DD3FD9" w:rsidP="008F750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Affiliation and address of the place where the BSc Thesis was realized</w:t>
      </w:r>
      <w:r w:rsidR="0075688E"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: </w:t>
      </w:r>
    </w:p>
    <w:p w14:paraId="618BB7BE" w14:textId="7A214B8C" w:rsidR="0075688E" w:rsidRPr="00E67789" w:rsidRDefault="00E67789" w:rsidP="008F750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</w:pPr>
      <w:proofErr w:type="spellStart"/>
      <w:r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Savaria</w:t>
      </w:r>
      <w:proofErr w:type="spellEnd"/>
      <w:r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Institute of Technology</w:t>
      </w:r>
      <w:r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,</w:t>
      </w:r>
      <w:r w:rsidR="008F750B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</w:t>
      </w:r>
      <w:r w:rsidR="008F750B"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Faculty of Informatics,</w:t>
      </w:r>
      <w:r w:rsidR="008F750B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ELTE</w:t>
      </w:r>
      <w:r w:rsidR="008F750B"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</w:t>
      </w:r>
      <w:proofErr w:type="spellStart"/>
      <w:r w:rsidR="008F750B"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Eötvös</w:t>
      </w:r>
      <w:proofErr w:type="spellEnd"/>
      <w:r w:rsidR="008F750B"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</w:t>
      </w:r>
      <w:proofErr w:type="spellStart"/>
      <w:r w:rsidR="008F750B"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Loránd</w:t>
      </w:r>
      <w:proofErr w:type="spellEnd"/>
      <w:r w:rsidR="008F750B"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University,</w:t>
      </w:r>
      <w:r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</w:t>
      </w:r>
      <w:proofErr w:type="spellStart"/>
      <w:r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Károlyi</w:t>
      </w:r>
      <w:proofErr w:type="spellEnd"/>
      <w:r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</w:t>
      </w:r>
      <w:proofErr w:type="spellStart"/>
      <w:r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Gáspár</w:t>
      </w:r>
      <w:proofErr w:type="spellEnd"/>
      <w:r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</w:t>
      </w:r>
      <w:proofErr w:type="spellStart"/>
      <w:r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tér</w:t>
      </w:r>
      <w:proofErr w:type="spellEnd"/>
      <w:r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4, Szombathely</w:t>
      </w:r>
      <w:r w:rsidR="008F750B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, H-</w:t>
      </w:r>
      <w:r w:rsidR="008F750B" w:rsidRPr="00E67789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9700</w:t>
      </w:r>
      <w:r w:rsidR="008F750B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Hungary</w:t>
      </w:r>
      <w:r w:rsidR="000F63DC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(</w:t>
      </w:r>
      <w:r w:rsidR="000F63DC" w:rsidRPr="000F63DC">
        <w:rPr>
          <w:rFonts w:ascii="Times New Roman" w:eastAsia="Times New Roman" w:hAnsi="Times New Roman" w:cs="Times New Roman"/>
          <w:color w:val="0070C0"/>
          <w:sz w:val="24"/>
          <w:szCs w:val="24"/>
          <w:lang w:val="en-US" w:eastAsia="x-none"/>
        </w:rPr>
        <w:t>or company</w:t>
      </w:r>
      <w:r w:rsidR="000F63DC">
        <w:rPr>
          <w:rFonts w:ascii="Times New Roman" w:eastAsia="Times New Roman" w:hAnsi="Times New Roman" w:cs="Times New Roman"/>
          <w:color w:val="0070C0"/>
          <w:sz w:val="24"/>
          <w:szCs w:val="24"/>
          <w:lang w:val="en-US" w:eastAsia="x-none"/>
        </w:rPr>
        <w:t>/industrial partner, where the thesis was conducted</w:t>
      </w:r>
      <w:r w:rsidR="000F63DC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)</w:t>
      </w:r>
    </w:p>
    <w:p w14:paraId="640767FA" w14:textId="77777777" w:rsidR="0075688E" w:rsidRPr="00A96676" w:rsidRDefault="0075688E" w:rsidP="0075688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B2CD284" w14:textId="2E1CFA45" w:rsidR="0075688E" w:rsidRPr="00A96676" w:rsidRDefault="00DD3FD9" w:rsidP="00CB0A5A">
      <w:pPr>
        <w:tabs>
          <w:tab w:val="left" w:pos="3261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D</w:t>
      </w:r>
      <w:r w:rsidR="002C452D">
        <w:rPr>
          <w:rFonts w:ascii="Times New Roman" w:hAnsi="Times New Roman" w:cs="Times New Roman"/>
          <w:b/>
          <w:sz w:val="24"/>
          <w:szCs w:val="24"/>
          <w:lang w:val="en-US"/>
        </w:rPr>
        <w:t>eadline</w:t>
      </w: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f BSc Topic Declaration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2C452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95459E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S</w:t>
      </w:r>
      <w:r w:rsidR="0095459E" w:rsidRPr="0095459E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pring semester, Wednesday of the 3rd week</w:t>
      </w:r>
    </w:p>
    <w:p w14:paraId="5194CC9F" w14:textId="77777777" w:rsidR="00AE640A" w:rsidRPr="00A96676" w:rsidRDefault="00AE640A" w:rsidP="00CB0A5A">
      <w:pPr>
        <w:tabs>
          <w:tab w:val="left" w:pos="3261"/>
        </w:tabs>
        <w:spacing w:after="0" w:line="240" w:lineRule="auto"/>
        <w:rPr>
          <w:rFonts w:ascii="Times New Roman" w:hAnsi="Times New Roman" w:cs="Times New Roman"/>
          <w:b/>
          <w:sz w:val="16"/>
          <w:szCs w:val="16"/>
          <w:lang w:val="en-US"/>
        </w:rPr>
      </w:pPr>
    </w:p>
    <w:p w14:paraId="4531BBAB" w14:textId="443295AE" w:rsidR="0075688E" w:rsidRPr="00A96676" w:rsidRDefault="00DD3FD9" w:rsidP="0095459E">
      <w:pPr>
        <w:tabs>
          <w:tab w:val="left" w:pos="3261"/>
        </w:tabs>
        <w:spacing w:after="0" w:line="240" w:lineRule="auto"/>
        <w:ind w:left="4253" w:hanging="4253"/>
        <w:rPr>
          <w:rFonts w:ascii="Times New Roman" w:hAnsi="Times New Roman" w:cs="Times New Roman"/>
          <w:sz w:val="24"/>
          <w:szCs w:val="24"/>
          <w:lang w:val="en-US"/>
        </w:rPr>
      </w:pPr>
      <w:r w:rsidRPr="00A96676">
        <w:rPr>
          <w:rFonts w:ascii="Times New Roman" w:hAnsi="Times New Roman" w:cs="Times New Roman"/>
          <w:b/>
          <w:sz w:val="24"/>
          <w:szCs w:val="24"/>
          <w:lang w:val="en-US"/>
        </w:rPr>
        <w:t>Deadline of submission</w:t>
      </w:r>
      <w:r w:rsidR="002C452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f the Thesis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75688E" w:rsidRPr="00A96676">
        <w:rPr>
          <w:rFonts w:ascii="Times New Roman" w:hAnsi="Times New Roman" w:cs="Times New Roman"/>
          <w:sz w:val="24"/>
          <w:szCs w:val="24"/>
          <w:lang w:val="en-US"/>
        </w:rPr>
        <w:tab/>
      </w:r>
      <w:r w:rsidR="0095459E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Examination period of the fall</w:t>
      </w:r>
      <w:r w:rsidR="0095459E" w:rsidRPr="0095459E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semester, Wednesday of the </w:t>
      </w:r>
      <w:r w:rsidR="0095459E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>1st</w:t>
      </w:r>
      <w:r w:rsidR="0095459E" w:rsidRPr="0095459E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week</w:t>
      </w:r>
      <w:r w:rsidR="0095459E">
        <w:rPr>
          <w:rFonts w:ascii="Times New Roman" w:eastAsia="Times New Roman" w:hAnsi="Times New Roman" w:cs="Times New Roman"/>
          <w:sz w:val="24"/>
          <w:szCs w:val="24"/>
          <w:lang w:val="en-US" w:eastAsia="x-none"/>
        </w:rPr>
        <w:t xml:space="preserve"> </w:t>
      </w:r>
    </w:p>
    <w:sectPr w:rsidR="0075688E" w:rsidRPr="00A9667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055BB9"/>
    <w:multiLevelType w:val="hybridMultilevel"/>
    <w:tmpl w:val="01AA4F06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tLQ0NTY3MDcAAiUdpeDU4uLM/DyQAtNaADlhrpwsAAAA"/>
  </w:docVars>
  <w:rsids>
    <w:rsidRoot w:val="0075688E"/>
    <w:rsid w:val="00030CC9"/>
    <w:rsid w:val="000F63DC"/>
    <w:rsid w:val="00165BC6"/>
    <w:rsid w:val="0017764F"/>
    <w:rsid w:val="001D43D9"/>
    <w:rsid w:val="002C452D"/>
    <w:rsid w:val="004642B6"/>
    <w:rsid w:val="004C53B5"/>
    <w:rsid w:val="005945A3"/>
    <w:rsid w:val="006321CD"/>
    <w:rsid w:val="006E7481"/>
    <w:rsid w:val="0075688E"/>
    <w:rsid w:val="00794CF8"/>
    <w:rsid w:val="007A0AE8"/>
    <w:rsid w:val="007B3E36"/>
    <w:rsid w:val="008212F9"/>
    <w:rsid w:val="0087272B"/>
    <w:rsid w:val="008E6955"/>
    <w:rsid w:val="008F750B"/>
    <w:rsid w:val="0095459E"/>
    <w:rsid w:val="009561B7"/>
    <w:rsid w:val="00987386"/>
    <w:rsid w:val="009A18E6"/>
    <w:rsid w:val="009D39B6"/>
    <w:rsid w:val="00A0308B"/>
    <w:rsid w:val="00A050B5"/>
    <w:rsid w:val="00A96676"/>
    <w:rsid w:val="00AA3F5A"/>
    <w:rsid w:val="00AB3B65"/>
    <w:rsid w:val="00AB6551"/>
    <w:rsid w:val="00AC73C7"/>
    <w:rsid w:val="00AE640A"/>
    <w:rsid w:val="00B13021"/>
    <w:rsid w:val="00B14A1C"/>
    <w:rsid w:val="00CB0A5A"/>
    <w:rsid w:val="00CB0BF2"/>
    <w:rsid w:val="00DB437E"/>
    <w:rsid w:val="00DD3FD9"/>
    <w:rsid w:val="00E658A8"/>
    <w:rsid w:val="00E67789"/>
    <w:rsid w:val="00E76251"/>
    <w:rsid w:val="00F467BD"/>
    <w:rsid w:val="00FE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81433"/>
  <w15:docId w15:val="{07763128-67F8-4F0A-B97B-40C939FDF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5688E"/>
  </w:style>
  <w:style w:type="paragraph" w:styleId="Cmsor1">
    <w:name w:val="heading 1"/>
    <w:basedOn w:val="Norml"/>
    <w:next w:val="Norml"/>
    <w:link w:val="Cmsor1Char"/>
    <w:autoRedefine/>
    <w:uiPriority w:val="9"/>
    <w:qFormat/>
    <w:rsid w:val="0075688E"/>
    <w:pPr>
      <w:keepNext/>
      <w:keepLines/>
      <w:pageBreakBefore/>
      <w:tabs>
        <w:tab w:val="left" w:pos="567"/>
      </w:tabs>
      <w:spacing w:after="0" w:line="360" w:lineRule="auto"/>
      <w:ind w:left="709" w:hanging="709"/>
      <w:outlineLvl w:val="0"/>
    </w:pPr>
    <w:rPr>
      <w:rFonts w:ascii="Arial" w:eastAsiaTheme="majorEastAsia" w:hAnsi="Arial" w:cs="Arial"/>
      <w:b/>
      <w:bCs/>
      <w:i/>
      <w:color w:val="244BAE"/>
      <w:sz w:val="52"/>
      <w:szCs w:val="5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75688E"/>
    <w:rPr>
      <w:rFonts w:ascii="Arial" w:eastAsiaTheme="majorEastAsia" w:hAnsi="Arial" w:cs="Arial"/>
      <w:b/>
      <w:bCs/>
      <w:i/>
      <w:color w:val="244BAE"/>
      <w:sz w:val="52"/>
      <w:szCs w:val="52"/>
    </w:rPr>
  </w:style>
  <w:style w:type="table" w:styleId="Rcsostblzat">
    <w:name w:val="Table Grid"/>
    <w:basedOn w:val="Normltblzat"/>
    <w:uiPriority w:val="39"/>
    <w:rsid w:val="0075688E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link w:val="ListaszerbekezdsChar"/>
    <w:uiPriority w:val="34"/>
    <w:qFormat/>
    <w:rsid w:val="0075688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ListaszerbekezdsChar">
    <w:name w:val="Listaszerű bekezdés Char"/>
    <w:link w:val="Listaszerbekezds"/>
    <w:uiPriority w:val="34"/>
    <w:locked/>
    <w:rsid w:val="0075688E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7568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5688E"/>
    <w:rPr>
      <w:rFonts w:ascii="Tahoma" w:hAnsi="Tahoma" w:cs="Tahoma"/>
      <w:sz w:val="16"/>
      <w:szCs w:val="16"/>
    </w:rPr>
  </w:style>
  <w:style w:type="character" w:customStyle="1" w:styleId="jlqj4b">
    <w:name w:val="jlqj4b"/>
    <w:basedOn w:val="Bekezdsalapbettpusa"/>
    <w:rsid w:val="001D43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C4C072E55EC5ED47907798F6650D1B40" ma:contentTypeVersion="9" ma:contentTypeDescription="Új dokumentum létrehozása." ma:contentTypeScope="" ma:versionID="4ef7d54dfb053ba0c3ed639c9e1c38c7">
  <xsd:schema xmlns:xsd="http://www.w3.org/2001/XMLSchema" xmlns:xs="http://www.w3.org/2001/XMLSchema" xmlns:p="http://schemas.microsoft.com/office/2006/metadata/properties" xmlns:ns3="df8a6d5d-5f64-4e6f-8827-d961bc4b17a3" targetNamespace="http://schemas.microsoft.com/office/2006/metadata/properties" ma:root="true" ma:fieldsID="7eafa98b8c8cbb4c95f96e0c76be2492" ns3:_="">
    <xsd:import namespace="df8a6d5d-5f64-4e6f-8827-d961bc4b17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a6d5d-5f64-4e6f-8827-d961bc4b1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63284B-D208-42D1-BC04-5A358D0067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F7B072-F789-40E8-A96A-287EC6B709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7E036B0-0DB6-4EF4-AD6D-28B561853C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8a6d5d-5f64-4e6f-8827-d961bc4b17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1104</Characters>
  <Application>Microsoft Office Word</Application>
  <DocSecurity>0</DocSecurity>
  <Lines>9</Lines>
  <Paragraphs>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YME</Company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vathb</dc:creator>
  <cp:keywords/>
  <dc:description/>
  <cp:lastModifiedBy>Borbély Tibor</cp:lastModifiedBy>
  <cp:revision>2</cp:revision>
  <dcterms:created xsi:type="dcterms:W3CDTF">2021-12-03T09:09:00Z</dcterms:created>
  <dcterms:modified xsi:type="dcterms:W3CDTF">2021-12-03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C072E55EC5ED47907798F6650D1B40</vt:lpwstr>
  </property>
</Properties>
</file>